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C85646" w:rsidRPr="004D1653" w14:paraId="6ABD9505" w14:textId="77777777" w:rsidTr="00B833E4">
        <w:tc>
          <w:tcPr>
            <w:tcW w:w="0" w:type="auto"/>
            <w:shd w:val="clear" w:color="auto" w:fill="auto"/>
          </w:tcPr>
          <w:p w14:paraId="1197AEA5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313B268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5AFF7AE" w14:textId="77777777" w:rsidR="00C85646" w:rsidRPr="004D1653" w:rsidRDefault="00C85646" w:rsidP="00B833E4">
            <w:pPr>
              <w:spacing w:after="288"/>
              <w:jc w:val="both"/>
              <w:rPr>
                <w:b/>
              </w:rPr>
            </w:pPr>
            <w:r w:rsidRPr="00C85646">
              <w:rPr>
                <w:b/>
              </w:rPr>
              <w:t>ПЕДАГОГИКА И ПСИХОЛОГИЯ</w:t>
            </w:r>
          </w:p>
        </w:tc>
      </w:tr>
      <w:tr w:rsidR="00C85646" w:rsidRPr="0037074A" w14:paraId="34D63AD6" w14:textId="77777777" w:rsidTr="00B833E4">
        <w:tc>
          <w:tcPr>
            <w:tcW w:w="0" w:type="auto"/>
            <w:shd w:val="clear" w:color="auto" w:fill="auto"/>
          </w:tcPr>
          <w:p w14:paraId="060AC440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6178026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E9C14C9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85646" w:rsidRPr="0037074A" w14:paraId="6C41CB58" w14:textId="77777777" w:rsidTr="00B833E4">
        <w:tc>
          <w:tcPr>
            <w:tcW w:w="0" w:type="auto"/>
            <w:shd w:val="clear" w:color="auto" w:fill="auto"/>
          </w:tcPr>
          <w:p w14:paraId="199BF917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FAF9690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E2FD66C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C85646" w:rsidRPr="0037074A" w14:paraId="1516D823" w14:textId="77777777" w:rsidTr="00B833E4">
        <w:tc>
          <w:tcPr>
            <w:tcW w:w="0" w:type="auto"/>
            <w:shd w:val="clear" w:color="auto" w:fill="auto"/>
          </w:tcPr>
          <w:p w14:paraId="3322CE34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594D75A2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0BA6B267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C85646" w:rsidRPr="0037074A" w14:paraId="6DBFEA00" w14:textId="77777777" w:rsidTr="00B833E4">
        <w:tc>
          <w:tcPr>
            <w:tcW w:w="0" w:type="auto"/>
            <w:shd w:val="clear" w:color="auto" w:fill="auto"/>
          </w:tcPr>
          <w:p w14:paraId="286E6B77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F1D8947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1B28227E" w14:textId="25C31D4E" w:rsidR="00C85646" w:rsidRPr="0037074A" w:rsidRDefault="00C85646" w:rsidP="00B833E4">
            <w:pPr>
              <w:spacing w:after="288"/>
              <w:jc w:val="both"/>
            </w:pPr>
            <w:r w:rsidRPr="0037074A">
              <w:t>20</w:t>
            </w:r>
            <w:r w:rsidR="005442E8">
              <w:t>2</w:t>
            </w:r>
            <w:r w:rsidR="00714C63">
              <w:t>1</w:t>
            </w:r>
          </w:p>
        </w:tc>
      </w:tr>
      <w:tr w:rsidR="00C85646" w:rsidRPr="0037074A" w14:paraId="2B515DFE" w14:textId="77777777" w:rsidTr="00B833E4">
        <w:tc>
          <w:tcPr>
            <w:tcW w:w="0" w:type="auto"/>
            <w:shd w:val="clear" w:color="auto" w:fill="auto"/>
          </w:tcPr>
          <w:p w14:paraId="768104F9" w14:textId="77777777" w:rsidR="00C85646" w:rsidRPr="0037074A" w:rsidRDefault="00C85646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EA8B1C7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8B8F9BB" w14:textId="77777777" w:rsidR="00C85646" w:rsidRPr="0037074A" w:rsidRDefault="00C85646" w:rsidP="00B833E4">
            <w:pPr>
              <w:spacing w:after="288"/>
              <w:jc w:val="both"/>
            </w:pPr>
            <w:r w:rsidRPr="00C85646">
              <w:t xml:space="preserve">Целями освоения дисциплины «Педагогика и психология»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      </w:r>
            <w:proofErr w:type="spellStart"/>
            <w:r w:rsidRPr="00C85646">
              <w:t>воспитательно</w:t>
            </w:r>
            <w:proofErr w:type="spellEnd"/>
            <w:r w:rsidRPr="00C85646">
              <w:t xml:space="preserve"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</w:t>
            </w:r>
            <w:proofErr w:type="spellStart"/>
            <w:r w:rsidRPr="00C85646">
              <w:t>компет</w:t>
            </w:r>
            <w:r>
              <w:t>нтности</w:t>
            </w:r>
            <w:proofErr w:type="spellEnd"/>
            <w:r>
              <w:t>.</w:t>
            </w:r>
          </w:p>
        </w:tc>
      </w:tr>
      <w:tr w:rsidR="00C85646" w:rsidRPr="0037074A" w14:paraId="71DDA8CE" w14:textId="77777777" w:rsidTr="00B833E4">
        <w:tc>
          <w:tcPr>
            <w:tcW w:w="0" w:type="auto"/>
            <w:shd w:val="clear" w:color="auto" w:fill="auto"/>
          </w:tcPr>
          <w:p w14:paraId="6B8F91B1" w14:textId="77777777" w:rsidR="00C85646" w:rsidRPr="0037074A" w:rsidRDefault="00C85646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DD52AE2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75DB1C68" w14:textId="77777777" w:rsidR="00C85646" w:rsidRPr="0037074A" w:rsidRDefault="00C85646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C85646" w:rsidRPr="0037074A" w14:paraId="6B641F8A" w14:textId="77777777" w:rsidTr="00B833E4">
        <w:tc>
          <w:tcPr>
            <w:tcW w:w="0" w:type="auto"/>
            <w:shd w:val="clear" w:color="auto" w:fill="auto"/>
          </w:tcPr>
          <w:p w14:paraId="5FA1DDBF" w14:textId="77777777" w:rsidR="00C85646" w:rsidRPr="0037074A" w:rsidRDefault="00C85646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5FC4CC6A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BE2EB28" w14:textId="77777777" w:rsidR="00C85646" w:rsidRPr="00C85646" w:rsidRDefault="00C85646" w:rsidP="00C85646">
            <w:pPr>
              <w:spacing w:after="120" w:line="276" w:lineRule="auto"/>
              <w:jc w:val="both"/>
              <w:rPr>
                <w:color w:val="000000"/>
              </w:rPr>
            </w:pPr>
            <w:r w:rsidRPr="00C86587">
              <w:t xml:space="preserve">ПК-6: </w:t>
            </w:r>
            <w:r w:rsidRPr="00C86587">
              <w:rPr>
                <w:color w:val="000000"/>
              </w:rPr>
              <w:t>способность вести соответствующую учебную, воспитательную, просветительскую деятельность в образовательных и просветительских организациях.</w:t>
            </w:r>
          </w:p>
        </w:tc>
      </w:tr>
      <w:tr w:rsidR="00C85646" w:rsidRPr="0037074A" w14:paraId="670414C9" w14:textId="77777777" w:rsidTr="00B833E4">
        <w:tc>
          <w:tcPr>
            <w:tcW w:w="0" w:type="auto"/>
            <w:shd w:val="clear" w:color="auto" w:fill="auto"/>
          </w:tcPr>
          <w:p w14:paraId="7B1AF24E" w14:textId="77777777" w:rsidR="00C85646" w:rsidRPr="0037074A" w:rsidRDefault="00C85646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3CEA03B" w14:textId="77777777" w:rsidR="00C85646" w:rsidRPr="00B135F2" w:rsidRDefault="00C85646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8E5E80D" w14:textId="0F2576C9" w:rsidR="00C85646" w:rsidRPr="0037074A" w:rsidRDefault="005442E8" w:rsidP="00B833E4">
            <w:pPr>
              <w:spacing w:after="288"/>
              <w:jc w:val="both"/>
            </w:pPr>
            <w:r>
              <w:rPr>
                <w:i/>
                <w:iCs/>
              </w:rPr>
              <w:t>Кожендаева М. Л.</w:t>
            </w:r>
          </w:p>
        </w:tc>
      </w:tr>
    </w:tbl>
    <w:p w14:paraId="229E4999" w14:textId="77777777" w:rsidR="001A5E8A" w:rsidRPr="00C86587" w:rsidRDefault="001A5E8A" w:rsidP="00C86587">
      <w:pPr>
        <w:spacing w:after="120" w:line="276" w:lineRule="auto"/>
        <w:jc w:val="center"/>
      </w:pPr>
    </w:p>
    <w:p w14:paraId="2D7A3F9C" w14:textId="77777777" w:rsidR="00E14F2D" w:rsidRPr="00C86587" w:rsidRDefault="00E14F2D" w:rsidP="00C86587">
      <w:pPr>
        <w:pStyle w:val="10"/>
        <w:spacing w:after="120" w:line="276" w:lineRule="auto"/>
        <w:rPr>
          <w:szCs w:val="24"/>
        </w:rPr>
      </w:pPr>
      <w:bookmarkStart w:id="0" w:name="_Toc2697858"/>
      <w:r w:rsidRPr="00C86587">
        <w:rPr>
          <w:szCs w:val="24"/>
        </w:rPr>
        <w:t>Разделы дисциплины и трудо</w:t>
      </w:r>
      <w:r w:rsidR="00C86587" w:rsidRPr="00C86587">
        <w:rPr>
          <w:szCs w:val="24"/>
        </w:rPr>
        <w:t>ё</w:t>
      </w:r>
      <w:r w:rsidRPr="00C86587">
        <w:rPr>
          <w:szCs w:val="24"/>
        </w:rPr>
        <w:t>мкость по видам учебных занятий</w:t>
      </w:r>
      <w:bookmarkEnd w:id="0"/>
      <w:r w:rsidRPr="00C86587">
        <w:rPr>
          <w:szCs w:val="24"/>
        </w:rPr>
        <w:t xml:space="preserve"> </w:t>
      </w:r>
    </w:p>
    <w:p w14:paraId="45E71305" w14:textId="77777777" w:rsidR="00C86587" w:rsidRPr="00C86587" w:rsidRDefault="00C86587" w:rsidP="00C86587">
      <w:pPr>
        <w:spacing w:after="120" w:line="276" w:lineRule="auto"/>
        <w:rPr>
          <w:u w:val="single"/>
        </w:rPr>
      </w:pPr>
      <w:r w:rsidRPr="00C86587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415"/>
        <w:gridCol w:w="660"/>
        <w:gridCol w:w="2079"/>
        <w:gridCol w:w="1951"/>
        <w:gridCol w:w="617"/>
        <w:gridCol w:w="968"/>
        <w:gridCol w:w="1438"/>
      </w:tblGrid>
      <w:tr w:rsidR="00C86587" w:rsidRPr="00C86587" w14:paraId="31182449" w14:textId="77777777" w:rsidTr="00C86587">
        <w:trPr>
          <w:cantSplit/>
          <w:trHeight w:val="864"/>
        </w:trPr>
        <w:tc>
          <w:tcPr>
            <w:tcW w:w="0" w:type="auto"/>
            <w:vMerge w:val="restart"/>
          </w:tcPr>
          <w:p w14:paraId="4CD18E5E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1E4F870A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Раздел</w:t>
            </w:r>
            <w:r w:rsidR="005903B9" w:rsidRPr="00C86587">
              <w:rPr>
                <w:i/>
              </w:rPr>
              <w:t xml:space="preserve"> </w:t>
            </w:r>
            <w:r w:rsidRPr="00C8658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6BFC4AC5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14:paraId="48CD53FD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Виды учебной работы и</w:t>
            </w:r>
            <w:r w:rsidR="00C86587" w:rsidRPr="00C86587">
              <w:rPr>
                <w:i/>
              </w:rPr>
              <w:t xml:space="preserve"> их</w:t>
            </w:r>
            <w:r w:rsidRPr="00C86587">
              <w:rPr>
                <w:i/>
              </w:rPr>
              <w:t xml:space="preserve"> трудо</w:t>
            </w:r>
            <w:r w:rsidR="00C86587" w:rsidRPr="00C86587">
              <w:rPr>
                <w:i/>
              </w:rPr>
              <w:t>ё</w:t>
            </w:r>
            <w:r w:rsidRPr="00C86587">
              <w:rPr>
                <w:i/>
              </w:rPr>
              <w:t xml:space="preserve">мкость </w:t>
            </w:r>
            <w:r w:rsidR="00C86587" w:rsidRPr="00C86587"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14:paraId="081BE475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Формы контроля </w:t>
            </w:r>
          </w:p>
        </w:tc>
      </w:tr>
      <w:tr w:rsidR="00C86587" w:rsidRPr="00C86587" w14:paraId="785DEF58" w14:textId="77777777" w:rsidTr="005903B9">
        <w:trPr>
          <w:cantSplit/>
          <w:trHeight w:val="399"/>
        </w:trPr>
        <w:tc>
          <w:tcPr>
            <w:tcW w:w="0" w:type="auto"/>
            <w:vMerge/>
            <w:vAlign w:val="center"/>
          </w:tcPr>
          <w:p w14:paraId="0634DED0" w14:textId="77777777"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14:paraId="35548052" w14:textId="77777777"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14:paraId="05CB8A75" w14:textId="77777777"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6C8B549C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839E806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Пр.</w:t>
            </w:r>
          </w:p>
        </w:tc>
        <w:tc>
          <w:tcPr>
            <w:tcW w:w="0" w:type="auto"/>
          </w:tcPr>
          <w:p w14:paraId="2086F1B1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C86587">
              <w:rPr>
                <w:i/>
              </w:rPr>
              <w:t>С.р</w:t>
            </w:r>
            <w:proofErr w:type="spellEnd"/>
            <w:r w:rsidRPr="00C86587">
              <w:rPr>
                <w:i/>
              </w:rPr>
              <w:t>.</w:t>
            </w:r>
          </w:p>
        </w:tc>
        <w:tc>
          <w:tcPr>
            <w:tcW w:w="0" w:type="auto"/>
          </w:tcPr>
          <w:p w14:paraId="73F2E006" w14:textId="77777777"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47894662" w14:textId="77777777" w:rsidR="001A5E8A" w:rsidRPr="00C86587" w:rsidRDefault="001A5E8A" w:rsidP="00C86587">
            <w:pPr>
              <w:spacing w:after="120" w:line="276" w:lineRule="auto"/>
              <w:jc w:val="both"/>
            </w:pPr>
          </w:p>
        </w:tc>
      </w:tr>
      <w:tr w:rsidR="00C86587" w:rsidRPr="00C86587" w14:paraId="58FD378B" w14:textId="77777777" w:rsidTr="005903B9">
        <w:trPr>
          <w:cantSplit/>
          <w:trHeight w:val="90"/>
        </w:trPr>
        <w:tc>
          <w:tcPr>
            <w:tcW w:w="0" w:type="auto"/>
          </w:tcPr>
          <w:p w14:paraId="46B409B1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.</w:t>
            </w:r>
          </w:p>
        </w:tc>
        <w:tc>
          <w:tcPr>
            <w:tcW w:w="0" w:type="auto"/>
          </w:tcPr>
          <w:p w14:paraId="03E4958F" w14:textId="77777777" w:rsidR="001A5E8A" w:rsidRPr="00C86587" w:rsidRDefault="001A5E8A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Вводный раздел</w:t>
            </w:r>
          </w:p>
        </w:tc>
        <w:tc>
          <w:tcPr>
            <w:tcW w:w="0" w:type="auto"/>
          </w:tcPr>
          <w:p w14:paraId="734A42A6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</w:t>
            </w:r>
          </w:p>
        </w:tc>
        <w:tc>
          <w:tcPr>
            <w:tcW w:w="0" w:type="auto"/>
          </w:tcPr>
          <w:p w14:paraId="02EBC0E3" w14:textId="77777777" w:rsidR="001A5E8A" w:rsidRPr="00C86587" w:rsidRDefault="00ED4DF1" w:rsidP="00C86587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29536B34" w14:textId="77777777" w:rsidR="001A5E8A" w:rsidRPr="00C86587" w:rsidRDefault="00ED4DF1" w:rsidP="00C86587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</w:tcPr>
          <w:p w14:paraId="00448037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42</w:t>
            </w:r>
          </w:p>
        </w:tc>
        <w:tc>
          <w:tcPr>
            <w:tcW w:w="0" w:type="auto"/>
          </w:tcPr>
          <w:p w14:paraId="5EF76BAF" w14:textId="77777777"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14:paraId="54EB1122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Посещение, опрос. Зач</w:t>
            </w:r>
            <w:r w:rsidR="00C86587" w:rsidRPr="00C86587">
              <w:t>ё</w:t>
            </w:r>
            <w:r w:rsidRPr="00C86587">
              <w:t>т.</w:t>
            </w:r>
          </w:p>
        </w:tc>
      </w:tr>
      <w:tr w:rsidR="00C86587" w:rsidRPr="00C86587" w14:paraId="17213E1D" w14:textId="77777777" w:rsidTr="005903B9">
        <w:tc>
          <w:tcPr>
            <w:tcW w:w="0" w:type="auto"/>
          </w:tcPr>
          <w:p w14:paraId="0548A272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2.</w:t>
            </w:r>
          </w:p>
        </w:tc>
        <w:tc>
          <w:tcPr>
            <w:tcW w:w="0" w:type="auto"/>
          </w:tcPr>
          <w:p w14:paraId="4E8CA5D0" w14:textId="77777777" w:rsidR="001A5E8A" w:rsidRPr="00C86587" w:rsidRDefault="001A5E8A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 xml:space="preserve">Отдельные аспекты педагогики </w:t>
            </w:r>
            <w:r w:rsidRPr="00C86587">
              <w:rPr>
                <w:bCs/>
              </w:rPr>
              <w:lastRenderedPageBreak/>
              <w:t>и психологии</w:t>
            </w:r>
          </w:p>
        </w:tc>
        <w:tc>
          <w:tcPr>
            <w:tcW w:w="0" w:type="auto"/>
          </w:tcPr>
          <w:p w14:paraId="04C1F176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lastRenderedPageBreak/>
              <w:t>2</w:t>
            </w:r>
          </w:p>
        </w:tc>
        <w:tc>
          <w:tcPr>
            <w:tcW w:w="0" w:type="auto"/>
          </w:tcPr>
          <w:p w14:paraId="1F58E7A1" w14:textId="77777777" w:rsidR="001A5E8A" w:rsidRPr="00C86587" w:rsidRDefault="00ED4DF1" w:rsidP="00C86587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30BAC1F6" w14:textId="77777777" w:rsidR="001A5E8A" w:rsidRPr="00C86587" w:rsidRDefault="00ED4DF1" w:rsidP="00C86587">
            <w:pPr>
              <w:spacing w:after="120" w:line="276" w:lineRule="auto"/>
              <w:jc w:val="both"/>
            </w:pPr>
            <w:r>
              <w:t>40</w:t>
            </w:r>
          </w:p>
        </w:tc>
        <w:tc>
          <w:tcPr>
            <w:tcW w:w="0" w:type="auto"/>
          </w:tcPr>
          <w:p w14:paraId="07AFD63C" w14:textId="77777777" w:rsidR="001A5E8A" w:rsidRPr="00C86587" w:rsidRDefault="00ED4DF1" w:rsidP="00C86587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0" w:type="auto"/>
          </w:tcPr>
          <w:p w14:paraId="7FBA636E" w14:textId="77777777"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14:paraId="2C857689" w14:textId="77777777"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Посещение, опрос. Зач</w:t>
            </w:r>
            <w:r w:rsidR="00C86587" w:rsidRPr="00C86587">
              <w:t>ё</w:t>
            </w:r>
            <w:r w:rsidRPr="00C86587">
              <w:t>т.</w:t>
            </w:r>
          </w:p>
        </w:tc>
      </w:tr>
      <w:tr w:rsidR="005442E8" w:rsidRPr="00C86587" w14:paraId="70A08BDA" w14:textId="77777777" w:rsidTr="005442E8">
        <w:tc>
          <w:tcPr>
            <w:tcW w:w="0" w:type="auto"/>
            <w:gridSpan w:val="2"/>
          </w:tcPr>
          <w:p w14:paraId="715897ED" w14:textId="77777777" w:rsidR="005442E8" w:rsidRPr="005442E8" w:rsidRDefault="005442E8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5442E8">
              <w:rPr>
                <w:bCs/>
                <w:i/>
              </w:rPr>
              <w:t>Итого:</w:t>
            </w:r>
          </w:p>
        </w:tc>
        <w:tc>
          <w:tcPr>
            <w:tcW w:w="0" w:type="auto"/>
            <w:vMerge w:val="restart"/>
          </w:tcPr>
          <w:p w14:paraId="6EC9648B" w14:textId="2CCA6516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1-2</w:t>
            </w:r>
          </w:p>
        </w:tc>
        <w:tc>
          <w:tcPr>
            <w:tcW w:w="2072" w:type="dxa"/>
          </w:tcPr>
          <w:p w14:paraId="3F2315AB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-</w:t>
            </w:r>
          </w:p>
        </w:tc>
        <w:tc>
          <w:tcPr>
            <w:tcW w:w="1958" w:type="dxa"/>
          </w:tcPr>
          <w:p w14:paraId="40030DA0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70</w:t>
            </w:r>
          </w:p>
        </w:tc>
        <w:tc>
          <w:tcPr>
            <w:tcW w:w="0" w:type="auto"/>
          </w:tcPr>
          <w:p w14:paraId="502E780F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74</w:t>
            </w:r>
          </w:p>
        </w:tc>
        <w:tc>
          <w:tcPr>
            <w:tcW w:w="0" w:type="auto"/>
          </w:tcPr>
          <w:p w14:paraId="21C0B57D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78FF2E4F" w14:textId="3AC39488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2 зачёта.</w:t>
            </w:r>
          </w:p>
        </w:tc>
      </w:tr>
      <w:tr w:rsidR="005442E8" w:rsidRPr="00C86587" w14:paraId="09CF89BF" w14:textId="77777777" w:rsidTr="005903B9">
        <w:tc>
          <w:tcPr>
            <w:tcW w:w="0" w:type="auto"/>
            <w:gridSpan w:val="2"/>
          </w:tcPr>
          <w:p w14:paraId="5A220D79" w14:textId="77777777" w:rsidR="005442E8" w:rsidRPr="005442E8" w:rsidRDefault="005442E8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5442E8">
              <w:rPr>
                <w:bCs/>
                <w:i/>
              </w:rPr>
              <w:t>Всего:</w:t>
            </w:r>
          </w:p>
        </w:tc>
        <w:tc>
          <w:tcPr>
            <w:tcW w:w="0" w:type="auto"/>
            <w:vMerge/>
          </w:tcPr>
          <w:p w14:paraId="676BCEB8" w14:textId="7914C4AF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gridSpan w:val="4"/>
          </w:tcPr>
          <w:p w14:paraId="2DE65B09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144</w:t>
            </w:r>
          </w:p>
        </w:tc>
        <w:tc>
          <w:tcPr>
            <w:tcW w:w="0" w:type="auto"/>
            <w:vMerge/>
          </w:tcPr>
          <w:p w14:paraId="793F3B36" w14:textId="2AC44213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</w:p>
        </w:tc>
      </w:tr>
    </w:tbl>
    <w:p w14:paraId="79E41310" w14:textId="77777777" w:rsidR="00065FE9" w:rsidRPr="00C86587" w:rsidRDefault="00065FE9" w:rsidP="00C86587">
      <w:pPr>
        <w:spacing w:after="120" w:line="276" w:lineRule="auto"/>
        <w:jc w:val="both"/>
        <w:rPr>
          <w:bCs/>
          <w:iCs/>
        </w:rPr>
      </w:pPr>
    </w:p>
    <w:p w14:paraId="3DBC533C" w14:textId="77777777" w:rsidR="00C86587" w:rsidRPr="00C86587" w:rsidRDefault="00C86587" w:rsidP="00C86587">
      <w:pPr>
        <w:spacing w:after="120" w:line="276" w:lineRule="auto"/>
        <w:jc w:val="both"/>
        <w:rPr>
          <w:bCs/>
          <w:iCs/>
          <w:u w:val="single"/>
        </w:rPr>
      </w:pPr>
      <w:r w:rsidRPr="00C86587">
        <w:rPr>
          <w:bCs/>
          <w:iCs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415"/>
        <w:gridCol w:w="660"/>
        <w:gridCol w:w="2173"/>
        <w:gridCol w:w="1857"/>
        <w:gridCol w:w="617"/>
        <w:gridCol w:w="968"/>
        <w:gridCol w:w="1438"/>
      </w:tblGrid>
      <w:tr w:rsidR="00C86587" w:rsidRPr="00C86587" w14:paraId="63FD40BF" w14:textId="77777777" w:rsidTr="00C86587">
        <w:trPr>
          <w:cantSplit/>
          <w:trHeight w:val="864"/>
        </w:trPr>
        <w:tc>
          <w:tcPr>
            <w:tcW w:w="0" w:type="auto"/>
            <w:vMerge w:val="restart"/>
          </w:tcPr>
          <w:p w14:paraId="7CD1F98A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1E5F0DAF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3F9CB170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14:paraId="794FFEBC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14:paraId="0CEC6577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Формы контроля </w:t>
            </w:r>
          </w:p>
        </w:tc>
      </w:tr>
      <w:tr w:rsidR="00C86587" w:rsidRPr="00C86587" w14:paraId="15430EBF" w14:textId="77777777" w:rsidTr="00B75A3D">
        <w:trPr>
          <w:cantSplit/>
          <w:trHeight w:val="399"/>
        </w:trPr>
        <w:tc>
          <w:tcPr>
            <w:tcW w:w="0" w:type="auto"/>
            <w:vMerge/>
            <w:vAlign w:val="center"/>
          </w:tcPr>
          <w:p w14:paraId="05A9DA46" w14:textId="77777777"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14:paraId="60275EB5" w14:textId="77777777"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14:paraId="61693732" w14:textId="77777777"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1C775328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28BDDEC7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Пр.</w:t>
            </w:r>
          </w:p>
        </w:tc>
        <w:tc>
          <w:tcPr>
            <w:tcW w:w="0" w:type="auto"/>
          </w:tcPr>
          <w:p w14:paraId="17184971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C86587">
              <w:rPr>
                <w:i/>
              </w:rPr>
              <w:t>С.р</w:t>
            </w:r>
            <w:proofErr w:type="spellEnd"/>
            <w:r w:rsidRPr="00C86587">
              <w:rPr>
                <w:i/>
              </w:rPr>
              <w:t>.</w:t>
            </w:r>
          </w:p>
        </w:tc>
        <w:tc>
          <w:tcPr>
            <w:tcW w:w="0" w:type="auto"/>
          </w:tcPr>
          <w:p w14:paraId="19C64307" w14:textId="77777777"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66062840" w14:textId="77777777" w:rsidR="00C86587" w:rsidRPr="00C86587" w:rsidRDefault="00C86587" w:rsidP="00C86587">
            <w:pPr>
              <w:spacing w:after="120" w:line="276" w:lineRule="auto"/>
              <w:jc w:val="both"/>
            </w:pPr>
          </w:p>
        </w:tc>
      </w:tr>
      <w:tr w:rsidR="00C86587" w:rsidRPr="00C86587" w14:paraId="7316724C" w14:textId="77777777" w:rsidTr="00B75A3D">
        <w:trPr>
          <w:cantSplit/>
          <w:trHeight w:val="90"/>
        </w:trPr>
        <w:tc>
          <w:tcPr>
            <w:tcW w:w="0" w:type="auto"/>
          </w:tcPr>
          <w:p w14:paraId="489973A7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.</w:t>
            </w:r>
          </w:p>
        </w:tc>
        <w:tc>
          <w:tcPr>
            <w:tcW w:w="0" w:type="auto"/>
          </w:tcPr>
          <w:p w14:paraId="41F6A556" w14:textId="77777777" w:rsidR="00C86587" w:rsidRPr="00C86587" w:rsidRDefault="00C86587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Вводный раздел</w:t>
            </w:r>
          </w:p>
        </w:tc>
        <w:tc>
          <w:tcPr>
            <w:tcW w:w="0" w:type="auto"/>
          </w:tcPr>
          <w:p w14:paraId="2E319BA6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7</w:t>
            </w:r>
          </w:p>
        </w:tc>
        <w:tc>
          <w:tcPr>
            <w:tcW w:w="0" w:type="auto"/>
          </w:tcPr>
          <w:p w14:paraId="402D0D1D" w14:textId="77777777" w:rsidR="00C86587" w:rsidRPr="00C86587" w:rsidRDefault="00ED4DF1" w:rsidP="00C86587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1B5CFB43" w14:textId="77777777" w:rsidR="00C86587" w:rsidRPr="00C86587" w:rsidRDefault="00ED4DF1" w:rsidP="00C86587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</w:tcPr>
          <w:p w14:paraId="591FF821" w14:textId="77777777" w:rsidR="00C86587" w:rsidRPr="00C86587" w:rsidRDefault="00ED4DF1" w:rsidP="00C86587">
            <w:pPr>
              <w:spacing w:after="120" w:line="276" w:lineRule="auto"/>
              <w:jc w:val="both"/>
            </w:pPr>
            <w:r>
              <w:t>42</w:t>
            </w:r>
          </w:p>
        </w:tc>
        <w:tc>
          <w:tcPr>
            <w:tcW w:w="0" w:type="auto"/>
          </w:tcPr>
          <w:p w14:paraId="3A7EEC12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14:paraId="32333F76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Посещение, опрос. Зачёт.</w:t>
            </w:r>
          </w:p>
        </w:tc>
      </w:tr>
      <w:tr w:rsidR="00C86587" w:rsidRPr="00C86587" w14:paraId="55D9DF1B" w14:textId="77777777" w:rsidTr="00B75A3D">
        <w:tc>
          <w:tcPr>
            <w:tcW w:w="0" w:type="auto"/>
          </w:tcPr>
          <w:p w14:paraId="3F2BC50C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2.</w:t>
            </w:r>
          </w:p>
        </w:tc>
        <w:tc>
          <w:tcPr>
            <w:tcW w:w="0" w:type="auto"/>
          </w:tcPr>
          <w:p w14:paraId="0D332585" w14:textId="77777777" w:rsidR="00C86587" w:rsidRPr="00C86587" w:rsidRDefault="00C86587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Отдельные аспекты педагогики и психологии</w:t>
            </w:r>
          </w:p>
        </w:tc>
        <w:tc>
          <w:tcPr>
            <w:tcW w:w="0" w:type="auto"/>
          </w:tcPr>
          <w:p w14:paraId="7E330FB7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8</w:t>
            </w:r>
          </w:p>
        </w:tc>
        <w:tc>
          <w:tcPr>
            <w:tcW w:w="0" w:type="auto"/>
          </w:tcPr>
          <w:p w14:paraId="07EEECB9" w14:textId="77777777" w:rsidR="00C86587" w:rsidRPr="00C86587" w:rsidRDefault="00ED4DF1" w:rsidP="00C86587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73FC37D1" w14:textId="77777777" w:rsidR="00C86587" w:rsidRPr="00C86587" w:rsidRDefault="00ED4DF1" w:rsidP="00C86587">
            <w:pPr>
              <w:spacing w:after="120" w:line="276" w:lineRule="auto"/>
              <w:jc w:val="both"/>
            </w:pPr>
            <w:r>
              <w:t>38</w:t>
            </w:r>
          </w:p>
        </w:tc>
        <w:tc>
          <w:tcPr>
            <w:tcW w:w="0" w:type="auto"/>
          </w:tcPr>
          <w:p w14:paraId="2DF63920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3</w:t>
            </w:r>
            <w:r w:rsidR="00ED4DF1">
              <w:t>4</w:t>
            </w:r>
          </w:p>
        </w:tc>
        <w:tc>
          <w:tcPr>
            <w:tcW w:w="0" w:type="auto"/>
          </w:tcPr>
          <w:p w14:paraId="59FA3F30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14:paraId="705707F9" w14:textId="77777777"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Посещение, опрос. Зачёт.</w:t>
            </w:r>
          </w:p>
        </w:tc>
      </w:tr>
      <w:tr w:rsidR="005442E8" w:rsidRPr="005442E8" w14:paraId="3DE67955" w14:textId="77777777" w:rsidTr="005442E8">
        <w:tc>
          <w:tcPr>
            <w:tcW w:w="0" w:type="auto"/>
            <w:gridSpan w:val="2"/>
          </w:tcPr>
          <w:p w14:paraId="2250EE32" w14:textId="77777777" w:rsidR="005442E8" w:rsidRPr="005442E8" w:rsidRDefault="005442E8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5442E8">
              <w:rPr>
                <w:bCs/>
                <w:i/>
              </w:rPr>
              <w:t>Итого:</w:t>
            </w:r>
          </w:p>
        </w:tc>
        <w:tc>
          <w:tcPr>
            <w:tcW w:w="0" w:type="auto"/>
            <w:vMerge w:val="restart"/>
          </w:tcPr>
          <w:p w14:paraId="15CEB069" w14:textId="6C0CF13C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7-8</w:t>
            </w:r>
          </w:p>
        </w:tc>
        <w:tc>
          <w:tcPr>
            <w:tcW w:w="2174" w:type="dxa"/>
          </w:tcPr>
          <w:p w14:paraId="3552611F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-</w:t>
            </w:r>
          </w:p>
        </w:tc>
        <w:tc>
          <w:tcPr>
            <w:tcW w:w="1856" w:type="dxa"/>
          </w:tcPr>
          <w:p w14:paraId="3464A5D9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68</w:t>
            </w:r>
          </w:p>
        </w:tc>
        <w:tc>
          <w:tcPr>
            <w:tcW w:w="0" w:type="auto"/>
          </w:tcPr>
          <w:p w14:paraId="143B4988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76</w:t>
            </w:r>
          </w:p>
        </w:tc>
        <w:tc>
          <w:tcPr>
            <w:tcW w:w="0" w:type="auto"/>
          </w:tcPr>
          <w:p w14:paraId="418095C3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7CFE2BE2" w14:textId="6AAB84AE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2 зачёта.</w:t>
            </w:r>
          </w:p>
        </w:tc>
      </w:tr>
      <w:tr w:rsidR="005442E8" w:rsidRPr="005442E8" w14:paraId="78DD12E9" w14:textId="77777777" w:rsidTr="00B75A3D">
        <w:tc>
          <w:tcPr>
            <w:tcW w:w="0" w:type="auto"/>
            <w:gridSpan w:val="2"/>
          </w:tcPr>
          <w:p w14:paraId="4DC99203" w14:textId="77777777" w:rsidR="005442E8" w:rsidRPr="005442E8" w:rsidRDefault="005442E8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5442E8">
              <w:rPr>
                <w:bCs/>
                <w:i/>
              </w:rPr>
              <w:t>Всего:</w:t>
            </w:r>
          </w:p>
        </w:tc>
        <w:tc>
          <w:tcPr>
            <w:tcW w:w="0" w:type="auto"/>
            <w:vMerge/>
          </w:tcPr>
          <w:p w14:paraId="48F358A7" w14:textId="160F8278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gridSpan w:val="4"/>
          </w:tcPr>
          <w:p w14:paraId="3A9CD729" w14:textId="77777777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  <w:r w:rsidRPr="005442E8">
              <w:rPr>
                <w:i/>
              </w:rPr>
              <w:t>144</w:t>
            </w:r>
          </w:p>
        </w:tc>
        <w:tc>
          <w:tcPr>
            <w:tcW w:w="0" w:type="auto"/>
            <w:vMerge/>
          </w:tcPr>
          <w:p w14:paraId="2DF7073A" w14:textId="63105AF9" w:rsidR="005442E8" w:rsidRPr="005442E8" w:rsidRDefault="005442E8" w:rsidP="00C86587">
            <w:pPr>
              <w:spacing w:after="120" w:line="276" w:lineRule="auto"/>
              <w:jc w:val="both"/>
              <w:rPr>
                <w:i/>
              </w:rPr>
            </w:pPr>
          </w:p>
        </w:tc>
      </w:tr>
    </w:tbl>
    <w:p w14:paraId="542B627D" w14:textId="77777777" w:rsidR="00E14F2D" w:rsidRPr="00C86587" w:rsidRDefault="00E14F2D" w:rsidP="00C86587">
      <w:pPr>
        <w:spacing w:after="120" w:line="276" w:lineRule="auto"/>
        <w:jc w:val="both"/>
        <w:rPr>
          <w:i/>
          <w:iCs/>
        </w:rPr>
      </w:pPr>
    </w:p>
    <w:sectPr w:rsidR="00E14F2D" w:rsidRPr="00C86587" w:rsidSect="00223E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0635B" w14:textId="77777777" w:rsidR="00AD6749" w:rsidRDefault="00AD6749">
      <w:r>
        <w:separator/>
      </w:r>
    </w:p>
  </w:endnote>
  <w:endnote w:type="continuationSeparator" w:id="0">
    <w:p w14:paraId="33158ABA" w14:textId="77777777" w:rsidR="00AD6749" w:rsidRDefault="00AD6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BC320" w14:textId="77777777" w:rsidR="00ED4DF1" w:rsidRDefault="00ED4DF1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9A12" w14:textId="77777777"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C85646">
      <w:rPr>
        <w:noProof/>
        <w:sz w:val="22"/>
      </w:rPr>
      <w:t>2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FC135" w14:textId="77777777" w:rsidR="00ED4DF1" w:rsidRDefault="00ED4DF1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F4B4F" w14:textId="77777777" w:rsidR="00AD6749" w:rsidRDefault="00AD6749">
      <w:r>
        <w:separator/>
      </w:r>
    </w:p>
  </w:footnote>
  <w:footnote w:type="continuationSeparator" w:id="0">
    <w:p w14:paraId="2CDDB535" w14:textId="77777777" w:rsidR="00AD6749" w:rsidRDefault="00AD6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29AF" w14:textId="77777777" w:rsidR="00ED4DF1" w:rsidRDefault="00ED4DF1">
    <w:pPr>
      <w:pStyle w:val="af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C6384" w14:textId="77777777" w:rsidR="00ED4DF1" w:rsidRDefault="00ED4DF1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AC8DC" w14:textId="77777777" w:rsidR="00ED4DF1" w:rsidRDefault="00ED4DF1">
    <w:pPr>
      <w:pStyle w:val="a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pt;height:11pt" o:bullet="t">
        <v:imagedata r:id="rId1" o:title=""/>
      </v:shape>
    </w:pict>
  </w:numPicBullet>
  <w:abstractNum w:abstractNumId="0" w15:restartNumberingAfterBreak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3NrcwtTS3MDFT0lEKTi0uzszPAykwrQUALbXRxC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45CB"/>
    <w:rsid w:val="002655D5"/>
    <w:rsid w:val="00267AFB"/>
    <w:rsid w:val="00270DF0"/>
    <w:rsid w:val="0027732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2E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4C6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57EA3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749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85646"/>
    <w:rsid w:val="00C86587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4DF1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,"/>
  <w:listSeparator w:val=";"/>
  <w14:docId w14:val="248B585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2a">
    <w:name w:val="Неразрешенное упоминание2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AA85F-2BEE-9141-B38A-C74BA18CA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6</Words>
  <Characters>1520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783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vera30995@gmail.com</cp:lastModifiedBy>
  <cp:revision>16</cp:revision>
  <cp:lastPrinted>2017-02-28T12:29:00Z</cp:lastPrinted>
  <dcterms:created xsi:type="dcterms:W3CDTF">2017-07-20T20:00:00Z</dcterms:created>
  <dcterms:modified xsi:type="dcterms:W3CDTF">2021-10-24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